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C3FC8" w14:textId="77777777" w:rsidR="00DD4891" w:rsidRPr="00DD4891" w:rsidRDefault="00DD4891" w:rsidP="00DD4891">
      <w:r w:rsidRPr="00DD4891">
        <w:t xml:space="preserve">For this assignment, you will </w:t>
      </w:r>
      <w:proofErr w:type="spellStart"/>
      <w:r w:rsidRPr="00DD4891">
        <w:t>analyze</w:t>
      </w:r>
      <w:proofErr w:type="spellEnd"/>
      <w:r w:rsidRPr="00DD4891">
        <w:t xml:space="preserve"> compensation opportunities for employees, found in Chapter Twelve. You should find an article no more than five years old on an organization utilizing one of the programs for recognizing employee compensation.</w:t>
      </w:r>
    </w:p>
    <w:p w14:paraId="1E97B619" w14:textId="77777777" w:rsidR="00DD4891" w:rsidRPr="00DD4891" w:rsidRDefault="00DD4891" w:rsidP="00DD4891">
      <w:r w:rsidRPr="00DD4891">
        <w:rPr>
          <w:b/>
          <w:bCs/>
        </w:rPr>
        <w:t>Your analysis should include but not limited to:</w:t>
      </w:r>
    </w:p>
    <w:p w14:paraId="3D31B0C7" w14:textId="77777777" w:rsidR="00DD4891" w:rsidRPr="00DD4891" w:rsidRDefault="00DD4891" w:rsidP="00DD4891">
      <w:pPr>
        <w:numPr>
          <w:ilvl w:val="0"/>
          <w:numId w:val="1"/>
        </w:numPr>
      </w:pPr>
      <w:r w:rsidRPr="00DD4891">
        <w:t>Name and industry of the organization.</w:t>
      </w:r>
    </w:p>
    <w:p w14:paraId="36579803" w14:textId="77777777" w:rsidR="00DD4891" w:rsidRPr="00DD4891" w:rsidRDefault="00DD4891" w:rsidP="00DD4891">
      <w:pPr>
        <w:numPr>
          <w:ilvl w:val="0"/>
          <w:numId w:val="1"/>
        </w:numPr>
      </w:pPr>
      <w:r w:rsidRPr="00DD4891">
        <w:t>Type of program recognizing employee contributions used.</w:t>
      </w:r>
    </w:p>
    <w:p w14:paraId="596F7D23" w14:textId="77777777" w:rsidR="00DD4891" w:rsidRPr="00DD4891" w:rsidRDefault="00DD4891" w:rsidP="00DD4891">
      <w:pPr>
        <w:numPr>
          <w:ilvl w:val="0"/>
          <w:numId w:val="1"/>
        </w:numPr>
      </w:pPr>
      <w:r w:rsidRPr="00DD4891">
        <w:t>Impact of the program on performance, morale, motivation and competitive advantage in the industry.</w:t>
      </w:r>
    </w:p>
    <w:p w14:paraId="25207D96" w14:textId="77777777" w:rsidR="00DD4891" w:rsidRPr="00DD4891" w:rsidRDefault="00DD4891" w:rsidP="00DD4891">
      <w:pPr>
        <w:numPr>
          <w:ilvl w:val="0"/>
          <w:numId w:val="1"/>
        </w:numPr>
      </w:pPr>
      <w:r w:rsidRPr="00DD4891">
        <w:t>Alignment or contrasts with the course textbook.</w:t>
      </w:r>
    </w:p>
    <w:p w14:paraId="4065A7D2"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43381"/>
    <w:multiLevelType w:val="multilevel"/>
    <w:tmpl w:val="47D04A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786582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zMDI1NLc0MLcwsDBR0lEKTi0uzszPAykwrAUA3mtBqCwAAAA="/>
  </w:docVars>
  <w:rsids>
    <w:rsidRoot w:val="00DD4891"/>
    <w:rsid w:val="00D15BD5"/>
    <w:rsid w:val="00DD48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FD2F1"/>
  <w15:chartTrackingRefBased/>
  <w15:docId w15:val="{FA29960B-1DC2-4142-A73D-FD437BD74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354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1</Words>
  <Characters>462</Characters>
  <Application>Microsoft Office Word</Application>
  <DocSecurity>0</DocSecurity>
  <Lines>3</Lines>
  <Paragraphs>1</Paragraphs>
  <ScaleCrop>false</ScaleCrop>
  <Company/>
  <LinksUpToDate>false</LinksUpToDate>
  <CharactersWithSpaces>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6-13T14:01:00Z</dcterms:created>
  <dcterms:modified xsi:type="dcterms:W3CDTF">2022-06-13T14:02:00Z</dcterms:modified>
</cp:coreProperties>
</file>